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FBC29" w14:textId="77777777" w:rsidR="00BE6BDF" w:rsidRPr="008D66BD" w:rsidRDefault="00BE6BDF" w:rsidP="00BE6BDF">
      <w:pPr>
        <w:framePr w:hSpace="180" w:wrap="around" w:vAnchor="text" w:hAnchor="text" w:xAlign="right" w:y="1"/>
        <w:ind w:left="5529" w:firstLine="0"/>
        <w:suppressOverlap/>
        <w:rPr>
          <w:rFonts w:ascii="Times New Roman" w:hAnsi="Times New Roman" w:cs="Times New Roman"/>
          <w:sz w:val="22"/>
          <w:szCs w:val="22"/>
        </w:rPr>
      </w:pPr>
      <w:r w:rsidRPr="008D66BD">
        <w:rPr>
          <w:rFonts w:ascii="Times New Roman" w:hAnsi="Times New Roman" w:cs="Times New Roman"/>
          <w:sz w:val="22"/>
          <w:szCs w:val="22"/>
        </w:rPr>
        <w:t>PATVIRTINTA</w:t>
      </w:r>
    </w:p>
    <w:p w14:paraId="35B248A3" w14:textId="77777777" w:rsidR="00BE6BDF" w:rsidRPr="008D66BD" w:rsidRDefault="00BE6BDF" w:rsidP="00BE6BDF">
      <w:pPr>
        <w:framePr w:hSpace="180" w:wrap="around" w:vAnchor="text" w:hAnchor="text" w:xAlign="right" w:y="1"/>
        <w:ind w:left="5529" w:firstLine="0"/>
        <w:suppressOverlap/>
        <w:rPr>
          <w:rFonts w:ascii="Times New Roman" w:hAnsi="Times New Roman" w:cs="Times New Roman"/>
          <w:sz w:val="22"/>
          <w:szCs w:val="22"/>
        </w:rPr>
      </w:pPr>
      <w:r w:rsidRPr="008D66BD">
        <w:rPr>
          <w:rFonts w:ascii="Times New Roman" w:hAnsi="Times New Roman" w:cs="Times New Roman"/>
          <w:sz w:val="22"/>
          <w:szCs w:val="22"/>
        </w:rPr>
        <w:t>Kauno Antano Martinaičio dailės mokyklos</w:t>
      </w:r>
    </w:p>
    <w:p w14:paraId="13996398" w14:textId="7C2025AE" w:rsidR="00BE6BDF" w:rsidRPr="008D66BD" w:rsidRDefault="00CB7658" w:rsidP="00BE6BDF">
      <w:pPr>
        <w:framePr w:hSpace="180" w:wrap="around" w:vAnchor="text" w:hAnchor="text" w:xAlign="right" w:y="1"/>
        <w:ind w:left="5529" w:firstLine="0"/>
        <w:suppressOverlap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</w:t>
      </w:r>
      <w:r w:rsidR="00BE6BDF" w:rsidRPr="008D66BD">
        <w:rPr>
          <w:rFonts w:ascii="Times New Roman" w:hAnsi="Times New Roman" w:cs="Times New Roman"/>
          <w:sz w:val="22"/>
          <w:szCs w:val="22"/>
        </w:rPr>
        <w:t>irektoriaus 2019 m. balandžio 29 d.</w:t>
      </w:r>
    </w:p>
    <w:p w14:paraId="4EDD67DA" w14:textId="4B1B809C" w:rsidR="00BE6BDF" w:rsidRPr="008D66BD" w:rsidRDefault="00D27DE0" w:rsidP="00BE6BDF">
      <w:pPr>
        <w:tabs>
          <w:tab w:val="left" w:pos="1276"/>
        </w:tabs>
        <w:ind w:left="5529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į</w:t>
      </w:r>
      <w:r w:rsidR="00BE6BDF" w:rsidRPr="008D66BD">
        <w:rPr>
          <w:rFonts w:ascii="Times New Roman" w:hAnsi="Times New Roman" w:cs="Times New Roman"/>
          <w:sz w:val="22"/>
          <w:szCs w:val="22"/>
        </w:rPr>
        <w:t>sakymu Nr. (V)-1.4-39</w:t>
      </w:r>
    </w:p>
    <w:p w14:paraId="6821BBB7" w14:textId="1D5C0C82" w:rsidR="00BE6BDF" w:rsidRPr="008D66BD" w:rsidRDefault="00D27DE0" w:rsidP="00BE6BDF">
      <w:pPr>
        <w:tabs>
          <w:tab w:val="left" w:pos="1276"/>
        </w:tabs>
        <w:ind w:left="5529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6</w:t>
      </w:r>
      <w:bookmarkStart w:id="0" w:name="_GoBack"/>
      <w:bookmarkEnd w:id="0"/>
      <w:r w:rsidR="00BE6BDF" w:rsidRPr="008D66BD">
        <w:rPr>
          <w:rFonts w:ascii="Times New Roman" w:hAnsi="Times New Roman" w:cs="Times New Roman"/>
          <w:sz w:val="22"/>
          <w:szCs w:val="22"/>
        </w:rPr>
        <w:t xml:space="preserve"> priedas</w:t>
      </w:r>
    </w:p>
    <w:p w14:paraId="1D3075C9" w14:textId="6723700A" w:rsidR="00BE6BDF" w:rsidRDefault="00BE6BDF" w:rsidP="00BE6BDF">
      <w:pPr>
        <w:tabs>
          <w:tab w:val="left" w:pos="1276"/>
        </w:tabs>
        <w:ind w:left="5529" w:firstLine="0"/>
      </w:pPr>
    </w:p>
    <w:p w14:paraId="558E2F89" w14:textId="77777777" w:rsidR="00BE6BDF" w:rsidRDefault="00BE6BDF" w:rsidP="00BE6BDF">
      <w:pPr>
        <w:tabs>
          <w:tab w:val="left" w:pos="1276"/>
        </w:tabs>
        <w:ind w:left="5529" w:firstLine="0"/>
      </w:pPr>
    </w:p>
    <w:p w14:paraId="20379EC4" w14:textId="48CFD4C1" w:rsidR="00230F18" w:rsidRPr="00D47245" w:rsidRDefault="00BE6BDF" w:rsidP="00BE6BDF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76A564D7" w14:textId="77777777" w:rsidR="00BE6BDF" w:rsidRDefault="00BE6BDF" w:rsidP="00BE6BDF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5042C6D7" w14:textId="68F413B8" w:rsidR="00BE6BDF" w:rsidRPr="00BE6BDF" w:rsidRDefault="00BE6BDF" w:rsidP="00BE6BDF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E6BDF">
        <w:rPr>
          <w:rFonts w:ascii="Times New Roman" w:hAnsi="Times New Roman" w:cs="Times New Roman"/>
          <w:sz w:val="24"/>
          <w:szCs w:val="24"/>
        </w:rPr>
        <w:t xml:space="preserve">Kauno Antano Martinaičio dailės mokyklos </w:t>
      </w:r>
    </w:p>
    <w:p w14:paraId="4EF1D40C" w14:textId="497A0D72" w:rsidR="00230F18" w:rsidRDefault="00BE6BDF" w:rsidP="00BE6BDF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E6BDF">
        <w:rPr>
          <w:rFonts w:ascii="Times New Roman" w:hAnsi="Times New Roman" w:cs="Times New Roman"/>
          <w:sz w:val="24"/>
          <w:szCs w:val="24"/>
        </w:rPr>
        <w:t>Direktor</w:t>
      </w:r>
      <w:r>
        <w:rPr>
          <w:rFonts w:ascii="Times New Roman" w:hAnsi="Times New Roman" w:cs="Times New Roman"/>
          <w:sz w:val="24"/>
          <w:szCs w:val="24"/>
        </w:rPr>
        <w:t xml:space="preserve">iui </w:t>
      </w:r>
    </w:p>
    <w:p w14:paraId="6A62BCDB" w14:textId="77777777" w:rsidR="00BE6BDF" w:rsidRPr="00D47245" w:rsidRDefault="00BE6BDF" w:rsidP="00BE6BDF">
      <w:pPr>
        <w:ind w:firstLine="0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16F86B5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</w:t>
      </w:r>
      <w:r w:rsidR="00BE6BDF">
        <w:rPr>
          <w:rFonts w:ascii="Times New Roman" w:hAnsi="Times New Roman" w:cs="Times New Roman"/>
          <w:sz w:val="24"/>
          <w:szCs w:val="24"/>
        </w:rPr>
        <w:t xml:space="preserve"> arba pabraukite</w:t>
      </w:r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0EE7997D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5710360A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3F5EF3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CE77CD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7ADAFE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4222A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D387CE5" w14:textId="77777777" w:rsidR="00230F1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77777777" w:rsidR="00230F18" w:rsidRPr="00D47245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321177C7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</w:t>
      </w:r>
    </w:p>
    <w:sectPr w:rsidR="00230F18" w:rsidRPr="00D47245" w:rsidSect="00BE6BDF">
      <w:headerReference w:type="even" r:id="rId7"/>
      <w:headerReference w:type="default" r:id="rId8"/>
      <w:pgSz w:w="11907" w:h="16839"/>
      <w:pgMar w:top="993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0E716" w14:textId="77777777" w:rsidR="00FB1ABA" w:rsidRDefault="00FB1ABA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5C24B02B" w14:textId="77777777" w:rsidR="00FB1ABA" w:rsidRDefault="00FB1ABA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46630C" w14:textId="77777777" w:rsidR="00FB1ABA" w:rsidRDefault="00FB1ABA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093F4769" w14:textId="77777777" w:rsidR="00FB1ABA" w:rsidRDefault="00FB1ABA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Default="00230F18" w:rsidP="00BE6BDF">
      <w:pPr>
        <w:ind w:firstLine="709"/>
        <w:jc w:val="both"/>
      </w:pPr>
      <w:r w:rsidRPr="00CD77F8">
        <w:rPr>
          <w:sz w:val="16"/>
          <w:szCs w:val="16"/>
          <w:vertAlign w:val="superscript"/>
        </w:rPr>
        <w:footnoteRef/>
      </w:r>
      <w:r w:rsidRPr="00CD77F8">
        <w:rPr>
          <w:sz w:val="16"/>
          <w:szCs w:val="16"/>
        </w:rPr>
        <w:t xml:space="preserve"> </w:t>
      </w:r>
      <w:r w:rsidRPr="00CD77F8">
        <w:rPr>
          <w:color w:val="000000"/>
          <w:sz w:val="16"/>
          <w:szCs w:val="16"/>
        </w:rPr>
        <w:t>Jeigu prašymą pateikia duomenų subjekto atstovas, kartu t</w:t>
      </w:r>
      <w:r w:rsidRPr="00CD77F8">
        <w:rPr>
          <w:color w:val="000000"/>
          <w:sz w:val="16"/>
          <w:szCs w:val="16"/>
          <w:shd w:val="clear" w:color="auto" w:fill="FFFFFF"/>
        </w:rPr>
        <w:t>uri būti pridedamas atstovo įgaliojimus patvirtinantis dokumentas.</w:t>
      </w:r>
      <w:r>
        <w:rPr>
          <w:color w:val="000000"/>
          <w:shd w:val="clear" w:color="auto" w:fill="FFFFFF"/>
        </w:rPr>
        <w:t xml:space="preserve">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1573C7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87520"/>
    <w:rsid w:val="005E603D"/>
    <w:rsid w:val="0063649A"/>
    <w:rsid w:val="00641131"/>
    <w:rsid w:val="00646840"/>
    <w:rsid w:val="0073015E"/>
    <w:rsid w:val="00737CEC"/>
    <w:rsid w:val="0074144E"/>
    <w:rsid w:val="00794B9F"/>
    <w:rsid w:val="00852940"/>
    <w:rsid w:val="00854D9D"/>
    <w:rsid w:val="008C4504"/>
    <w:rsid w:val="008D66BD"/>
    <w:rsid w:val="009B59F6"/>
    <w:rsid w:val="00A765E7"/>
    <w:rsid w:val="00AE5DA3"/>
    <w:rsid w:val="00AF6E0F"/>
    <w:rsid w:val="00B45020"/>
    <w:rsid w:val="00B845D0"/>
    <w:rsid w:val="00BE6BDF"/>
    <w:rsid w:val="00CA501F"/>
    <w:rsid w:val="00CB7658"/>
    <w:rsid w:val="00CC003C"/>
    <w:rsid w:val="00CD7159"/>
    <w:rsid w:val="00CD77F8"/>
    <w:rsid w:val="00D27DE0"/>
    <w:rsid w:val="00D47245"/>
    <w:rsid w:val="00D77E96"/>
    <w:rsid w:val="00DE2569"/>
    <w:rsid w:val="00DE3C9A"/>
    <w:rsid w:val="00E576E2"/>
    <w:rsid w:val="00E72705"/>
    <w:rsid w:val="00E94DC7"/>
    <w:rsid w:val="00EE29D3"/>
    <w:rsid w:val="00F144D4"/>
    <w:rsid w:val="00F1649D"/>
    <w:rsid w:val="00F25C0E"/>
    <w:rsid w:val="00F40E05"/>
    <w:rsid w:val="00F77817"/>
    <w:rsid w:val="00F9506D"/>
    <w:rsid w:val="00FB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User</cp:lastModifiedBy>
  <cp:revision>5</cp:revision>
  <cp:lastPrinted>2023-01-19T14:35:00Z</cp:lastPrinted>
  <dcterms:created xsi:type="dcterms:W3CDTF">2023-01-19T13:30:00Z</dcterms:created>
  <dcterms:modified xsi:type="dcterms:W3CDTF">2023-01-19T15:47:00Z</dcterms:modified>
</cp:coreProperties>
</file>